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e1df22845967498b85466ac25c25dacb01f40bc"/>
    <w:p>
      <w:pPr>
        <w:pStyle w:val="Heading1"/>
      </w:pPr>
      <w:r>
        <w:t xml:space="preserve">Lesson 6: Hagamos libros de números (parte 1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CC.A, K.CC.A.3, K.CC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swer mathematical questions about the community.</w:t>
      </w:r>
    </w:p>
    <w:p>
      <w:pPr>
        <w:numPr>
          <w:ilvl w:val="0"/>
          <w:numId w:val="1001"/>
        </w:numPr>
        <w:pStyle w:val="Compact"/>
      </w:pPr>
      <w:r>
        <w:t xml:space="preserve">Identify number and quantity in the environment.</w:t>
      </w:r>
    </w:p>
    <w:p>
      <w:pPr>
        <w:numPr>
          <w:ilvl w:val="0"/>
          <w:numId w:val="1001"/>
        </w:numPr>
        <w:pStyle w:val="Compact"/>
      </w:pPr>
      <w:r>
        <w:t xml:space="preserve">Represent and write numbers to 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cosas para contar en nuestra escuel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numbers to represent objects in their environment.</w:t>
      </w:r>
    </w:p>
    <w:p>
      <w:pPr>
        <w:pStyle w:val="BodyText"/>
      </w:pPr>
      <w:r>
        <w:t xml:space="preserve">In this lesson, students explore and identify common features of number books and take a walk around the school to record important objects or features to include in their number book. In the next lesson, students will create and share their own number book.</w:t>
      </w:r>
    </w:p>
    <w:p>
      <w:pPr>
        <w:pStyle w:val="BodyText"/>
      </w:pPr>
      <w:r>
        <w:t xml:space="preserve">If students need additional support with the concepts in this lesson, refer back to Unit 2, Section C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lipboard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Paper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f you were to teach this lesson over again, what activity would you redo? How would your proposed changes support student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B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unt, read, and write numbers up to 20.</w:t>
      </w:r>
    </w:p>
    <w:p>
      <w:pPr>
        <w:numPr>
          <w:ilvl w:val="0"/>
          <w:numId w:val="1006"/>
        </w:numPr>
        <w:pStyle w:val="Compact"/>
      </w:pPr>
      <w:r>
        <w:t xml:space="preserve">Use objects, drawings, numbers, words, and expressions or equations to represent quantities up to 20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38Z</dcterms:created>
  <dcterms:modified xsi:type="dcterms:W3CDTF">2022-12-14T2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rb53YERyL2ZSax/tbUeqnCg56Y4ZBK5akasbOw5vCmvp6+Goy/fzOBha+vsvgSkCr6GIxrzVFgI//Bx7/lrQ==</vt:lpwstr>
  </property>
</Properties>
</file>